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576"/>
      </w:tblGrid>
      <w:tr w:rsidR="00D23B83" w:rsidRPr="00AE3B68" w14:paraId="6A63B8F7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</w:tcPr>
          <w:p w14:paraId="55DD6C1E" w14:textId="77777777" w:rsidR="00D23B83" w:rsidRPr="00AE3B68" w:rsidRDefault="00335B71">
            <w:pPr>
              <w:spacing w:after="10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24"/>
              </w:rPr>
            </w:pPr>
            <w:r w:rsidRPr="00AE3B68">
              <w:rPr>
                <w:rFonts w:asciiTheme="majorBidi" w:eastAsia="Times New Roman" w:hAnsiTheme="majorBidi" w:cstheme="majorBidi"/>
                <w:b/>
                <w:sz w:val="36"/>
              </w:rPr>
              <w:t xml:space="preserve">National University of Computer and Emerging Sciences       </w:t>
            </w:r>
          </w:p>
          <w:p w14:paraId="2A89A8D2" w14:textId="77777777" w:rsidR="00D23B83" w:rsidRPr="00AE3B68" w:rsidRDefault="00D23B83">
            <w:pPr>
              <w:spacing w:after="10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caps/>
              </w:rPr>
            </w:pPr>
          </w:p>
          <w:p w14:paraId="7E1E45AB" w14:textId="6E18686E" w:rsidR="00D23B83" w:rsidRPr="00AE3B68" w:rsidRDefault="008D508B">
            <w:pPr>
              <w:spacing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  <w:r w:rsidRPr="00AE3B68">
              <w:rPr>
                <w:rFonts w:asciiTheme="majorBidi" w:hAnsiTheme="majorBidi" w:cstheme="majorBidi"/>
              </w:rPr>
              <w:object w:dxaOrig="1660" w:dyaOrig="1619" w14:anchorId="7F0C0CF5">
                <v:rect id="rectole0000000000" o:spid="_x0000_i1025" style="width:213.75pt;height:176.25pt" o:ole="" o:preferrelative="t" stroked="f">
                  <v:imagedata r:id="rId5" o:title=""/>
                </v:rect>
                <o:OLEObject Type="Embed" ProgID="StaticMetafile" ShapeID="rectole0000000000" DrawAspect="Content" ObjectID="_1680497659" r:id="rId6"/>
              </w:object>
            </w:r>
          </w:p>
        </w:tc>
      </w:tr>
      <w:tr w:rsidR="00D23B83" w:rsidRPr="00AE3B68" w14:paraId="5B52984C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</w:tcPr>
          <w:p w14:paraId="0EBBC1B6" w14:textId="77777777" w:rsidR="00D23B83" w:rsidRPr="00AE3B68" w:rsidRDefault="00D23B83">
            <w:pPr>
              <w:spacing w:before="100" w:after="0" w:line="240" w:lineRule="auto"/>
              <w:ind w:right="666"/>
              <w:jc w:val="both"/>
              <w:rPr>
                <w:rFonts w:asciiTheme="majorBidi" w:eastAsia="Times New Roman" w:hAnsiTheme="majorBidi" w:cstheme="majorBidi"/>
                <w:sz w:val="80"/>
              </w:rPr>
            </w:pPr>
          </w:p>
          <w:p w14:paraId="54031EC2" w14:textId="77A12CF3" w:rsidR="00D23B83" w:rsidRPr="00AE3B68" w:rsidRDefault="00F85A88">
            <w:pPr>
              <w:spacing w:before="100" w:after="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56"/>
              </w:rPr>
            </w:pPr>
            <w:r w:rsidRPr="00AE3B68">
              <w:rPr>
                <w:rFonts w:asciiTheme="majorBidi" w:eastAsia="Times New Roman" w:hAnsiTheme="majorBidi" w:cstheme="majorBidi"/>
                <w:sz w:val="56"/>
              </w:rPr>
              <w:t>In-</w:t>
            </w:r>
            <w:r w:rsidR="00335B71" w:rsidRPr="00AE3B68">
              <w:rPr>
                <w:rFonts w:asciiTheme="majorBidi" w:eastAsia="Times New Roman" w:hAnsiTheme="majorBidi" w:cstheme="majorBidi"/>
                <w:sz w:val="56"/>
              </w:rPr>
              <w:t xml:space="preserve">Lab </w:t>
            </w:r>
            <w:r w:rsidRPr="00AE3B68">
              <w:rPr>
                <w:rFonts w:asciiTheme="majorBidi" w:eastAsia="Times New Roman" w:hAnsiTheme="majorBidi" w:cstheme="majorBidi"/>
                <w:sz w:val="56"/>
              </w:rPr>
              <w:t xml:space="preserve">5 </w:t>
            </w:r>
            <w:r w:rsidR="00335B71" w:rsidRPr="00AE3B68">
              <w:rPr>
                <w:rFonts w:asciiTheme="majorBidi" w:eastAsia="Times New Roman" w:hAnsiTheme="majorBidi" w:cstheme="majorBidi"/>
                <w:sz w:val="56"/>
              </w:rPr>
              <w:t xml:space="preserve">Exercise </w:t>
            </w:r>
          </w:p>
          <w:p w14:paraId="755AE7DA" w14:textId="77777777" w:rsidR="008D508B" w:rsidRPr="00AE3B68" w:rsidRDefault="008D508B">
            <w:pPr>
              <w:spacing w:before="100" w:after="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56"/>
              </w:rPr>
            </w:pPr>
          </w:p>
          <w:p w14:paraId="16BFE8CC" w14:textId="0D32F856" w:rsidR="00D23B83" w:rsidRPr="00AE3B68" w:rsidRDefault="00335B71" w:rsidP="00F85A88">
            <w:pPr>
              <w:spacing w:before="100"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  <w:r w:rsidRPr="00AE3B68">
              <w:rPr>
                <w:rFonts w:asciiTheme="majorBidi" w:eastAsia="Times New Roman" w:hAnsiTheme="majorBidi" w:cstheme="majorBidi"/>
                <w:sz w:val="32"/>
              </w:rPr>
              <w:t>“</w:t>
            </w:r>
            <w:r w:rsidR="00F85A88" w:rsidRPr="00AE3B68">
              <w:rPr>
                <w:rFonts w:asciiTheme="majorBidi" w:eastAsia="Times New Roman" w:hAnsiTheme="majorBidi" w:cstheme="majorBidi"/>
                <w:sz w:val="32"/>
              </w:rPr>
              <w:t>Nested Queries</w:t>
            </w:r>
            <w:r w:rsidRPr="00AE3B68">
              <w:rPr>
                <w:rFonts w:asciiTheme="majorBidi" w:eastAsia="Times New Roman" w:hAnsiTheme="majorBidi" w:cstheme="majorBidi"/>
                <w:sz w:val="32"/>
              </w:rPr>
              <w:t>”</w:t>
            </w:r>
          </w:p>
        </w:tc>
      </w:tr>
      <w:tr w:rsidR="00D23B83" w:rsidRPr="00AE3B68" w14:paraId="266C9C04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</w:tcPr>
          <w:p w14:paraId="0AA992AD" w14:textId="77777777" w:rsidR="00D23B83" w:rsidRPr="00AE3B68" w:rsidRDefault="00335B71">
            <w:pPr>
              <w:tabs>
                <w:tab w:val="left" w:pos="3465"/>
              </w:tabs>
              <w:spacing w:after="0" w:line="240" w:lineRule="auto"/>
              <w:ind w:right="666"/>
              <w:jc w:val="both"/>
              <w:rPr>
                <w:rFonts w:asciiTheme="majorBidi" w:hAnsiTheme="majorBidi" w:cstheme="majorBidi"/>
              </w:rPr>
            </w:pPr>
            <w:r w:rsidRPr="00AE3B68">
              <w:rPr>
                <w:rFonts w:asciiTheme="majorBidi" w:eastAsia="Times New Roman" w:hAnsiTheme="majorBidi" w:cstheme="majorBidi"/>
                <w:sz w:val="18"/>
              </w:rPr>
              <w:tab/>
            </w:r>
          </w:p>
        </w:tc>
      </w:tr>
      <w:tr w:rsidR="00D23B83" w:rsidRPr="00AE3B68" w14:paraId="27498DED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07C4065" w14:textId="77777777" w:rsidR="00D23B83" w:rsidRPr="00AE3B68" w:rsidRDefault="00335B71">
            <w:pPr>
              <w:spacing w:after="0" w:line="240" w:lineRule="auto"/>
              <w:ind w:right="666"/>
              <w:jc w:val="center"/>
              <w:rPr>
                <w:rFonts w:asciiTheme="majorBidi" w:eastAsia="Times New Roman" w:hAnsiTheme="majorBidi" w:cstheme="majorBidi"/>
                <w:sz w:val="44"/>
              </w:rPr>
            </w:pPr>
            <w:r w:rsidRPr="00AE3B68">
              <w:rPr>
                <w:rFonts w:asciiTheme="majorBidi" w:eastAsia="Times New Roman" w:hAnsiTheme="majorBidi" w:cstheme="majorBidi"/>
                <w:sz w:val="44"/>
              </w:rPr>
              <w:t>Database Systems</w:t>
            </w:r>
          </w:p>
          <w:p w14:paraId="2FA9FC87" w14:textId="08842496" w:rsidR="00022019" w:rsidRPr="00AE3B68" w:rsidRDefault="00022019">
            <w:pPr>
              <w:spacing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</w:p>
        </w:tc>
      </w:tr>
      <w:tr w:rsidR="00D23B83" w:rsidRPr="00AE3B68" w14:paraId="017211FC" w14:textId="77777777" w:rsidTr="008D508B">
        <w:trPr>
          <w:jc w:val="center"/>
        </w:trPr>
        <w:tc>
          <w:tcPr>
            <w:tcW w:w="9630" w:type="dxa"/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BD6907E" w14:textId="694DC62A" w:rsidR="00D23B83" w:rsidRPr="00AE3B68" w:rsidRDefault="008207AE" w:rsidP="00EC6478">
            <w:pPr>
              <w:spacing w:after="0" w:line="240" w:lineRule="auto"/>
              <w:ind w:right="666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sz w:val="32"/>
              </w:rPr>
              <w:t>Spring</w:t>
            </w:r>
            <w:r w:rsidR="00335B71" w:rsidRPr="00AE3B68">
              <w:rPr>
                <w:rFonts w:asciiTheme="majorBidi" w:eastAsia="Times New Roman" w:hAnsiTheme="majorBidi" w:cstheme="majorBidi"/>
                <w:sz w:val="32"/>
              </w:rPr>
              <w:t xml:space="preserve"> </w:t>
            </w:r>
            <w:r w:rsidR="00EC6478" w:rsidRPr="00AE3B68">
              <w:rPr>
                <w:rFonts w:asciiTheme="majorBidi" w:eastAsia="Times New Roman" w:hAnsiTheme="majorBidi" w:cstheme="majorBidi"/>
                <w:sz w:val="32"/>
              </w:rPr>
              <w:t>202</w:t>
            </w:r>
            <w:r>
              <w:rPr>
                <w:rFonts w:asciiTheme="majorBidi" w:eastAsia="Times New Roman" w:hAnsiTheme="majorBidi" w:cstheme="majorBidi"/>
                <w:sz w:val="32"/>
              </w:rPr>
              <w:t>1</w:t>
            </w:r>
          </w:p>
        </w:tc>
      </w:tr>
    </w:tbl>
    <w:p w14:paraId="1028ACB8" w14:textId="77777777" w:rsidR="00D23B83" w:rsidRPr="00AE3B68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3A2956D6" w14:textId="77777777" w:rsidR="00D23B83" w:rsidRPr="00AE3B68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5EF51D37" w14:textId="77777777" w:rsidR="00D23B83" w:rsidRPr="00AE3B68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7C6EC023" w14:textId="77777777" w:rsidR="00D23B83" w:rsidRPr="00AE3B68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79AB6474" w14:textId="77777777" w:rsidR="00D23B83" w:rsidRPr="00AE3B68" w:rsidRDefault="00D23B83" w:rsidP="00335B71">
      <w:pPr>
        <w:spacing w:after="0" w:line="240" w:lineRule="auto"/>
        <w:rPr>
          <w:rFonts w:asciiTheme="majorBidi" w:eastAsia="Times New Roman" w:hAnsiTheme="majorBidi" w:cstheme="majorBidi"/>
        </w:rPr>
      </w:pPr>
    </w:p>
    <w:p w14:paraId="3F39C062" w14:textId="77777777" w:rsidR="00D23B83" w:rsidRPr="00AE3B68" w:rsidRDefault="00D23B83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25964E63" w14:textId="4FD24470" w:rsidR="00D23B83" w:rsidRPr="00AE3B68" w:rsidRDefault="00D23B83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50985866" w14:textId="7F84277A" w:rsidR="00C32161" w:rsidRPr="00AE3B68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0BEB7F24" w14:textId="64793974" w:rsidR="00C32161" w:rsidRPr="00AE3B68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199E0BE2" w14:textId="5F3A906D" w:rsidR="00C32161" w:rsidRPr="00AE3B68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64C38FB2" w14:textId="77777777" w:rsidR="00C32161" w:rsidRPr="00AE3B68" w:rsidRDefault="00C3216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</w:p>
    <w:p w14:paraId="1249FD31" w14:textId="77777777" w:rsidR="00D23B83" w:rsidRPr="00AE3B68" w:rsidRDefault="00335B7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  <w:r w:rsidRPr="00AE3B68">
        <w:rPr>
          <w:rFonts w:asciiTheme="majorBidi" w:eastAsia="Times New Roman" w:hAnsiTheme="majorBidi" w:cstheme="majorBidi"/>
        </w:rPr>
        <w:t>Department of Computer Science</w:t>
      </w:r>
    </w:p>
    <w:p w14:paraId="3B82F061" w14:textId="77777777" w:rsidR="00D23B83" w:rsidRPr="00AE3B68" w:rsidRDefault="00335B71">
      <w:pPr>
        <w:spacing w:after="0" w:line="240" w:lineRule="auto"/>
        <w:jc w:val="center"/>
        <w:rPr>
          <w:rFonts w:asciiTheme="majorBidi" w:eastAsia="Times New Roman" w:hAnsiTheme="majorBidi" w:cstheme="majorBidi"/>
        </w:rPr>
      </w:pPr>
      <w:r w:rsidRPr="00AE3B68">
        <w:rPr>
          <w:rFonts w:asciiTheme="majorBidi" w:eastAsia="Times New Roman" w:hAnsiTheme="majorBidi" w:cstheme="majorBidi"/>
        </w:rPr>
        <w:t>FAST-NU, Lahore, Pakistan</w:t>
      </w:r>
    </w:p>
    <w:p w14:paraId="294CA031" w14:textId="77777777" w:rsidR="00D23B83" w:rsidRPr="00AE3B68" w:rsidRDefault="00D23B83">
      <w:pPr>
        <w:spacing w:after="0" w:line="240" w:lineRule="auto"/>
        <w:jc w:val="both"/>
        <w:rPr>
          <w:rFonts w:asciiTheme="majorBidi" w:eastAsia="Times New Roman" w:hAnsiTheme="majorBidi" w:cstheme="majorBidi"/>
        </w:rPr>
      </w:pPr>
    </w:p>
    <w:p w14:paraId="2020F713" w14:textId="2BB34A9A" w:rsidR="00AE3B68" w:rsidRPr="00AE3B68" w:rsidRDefault="00AE3B68" w:rsidP="00AE3B68">
      <w:pPr>
        <w:rPr>
          <w:rFonts w:asciiTheme="majorBidi" w:hAnsiTheme="majorBidi" w:cstheme="majorBidi"/>
          <w:b/>
          <w:bCs/>
          <w:sz w:val="32"/>
          <w:szCs w:val="32"/>
        </w:rPr>
      </w:pPr>
      <w:r w:rsidRPr="00AE3B68">
        <w:rPr>
          <w:rFonts w:asciiTheme="majorBidi" w:hAnsiTheme="majorBidi" w:cstheme="majorBidi"/>
          <w:b/>
          <w:bCs/>
          <w:sz w:val="32"/>
          <w:szCs w:val="32"/>
        </w:rPr>
        <w:lastRenderedPageBreak/>
        <w:t>Schema:</w:t>
      </w:r>
    </w:p>
    <w:p w14:paraId="028D3440" w14:textId="77777777" w:rsidR="00AE3B68" w:rsidRPr="00AE3B68" w:rsidRDefault="00AE3B68" w:rsidP="00AE3B68">
      <w:pPr>
        <w:rPr>
          <w:rFonts w:asciiTheme="majorBidi" w:hAnsiTheme="majorBidi" w:cstheme="majorBidi"/>
        </w:rPr>
      </w:pPr>
      <w:r w:rsidRPr="00AE3B68">
        <w:rPr>
          <w:rFonts w:asciiTheme="majorBidi" w:hAnsiTheme="majorBidi" w:cstheme="majorBidi"/>
        </w:rPr>
        <w:t>For this exercise use the following schema, the script to create this schema and populate data is given in Twitter.SQL file.</w:t>
      </w:r>
    </w:p>
    <w:p w14:paraId="7E1A2ECC" w14:textId="14ED8145" w:rsidR="00AE3B68" w:rsidRPr="00AE3B68" w:rsidRDefault="00AE3B68" w:rsidP="00AE3B68">
      <w:pPr>
        <w:rPr>
          <w:rFonts w:asciiTheme="majorBidi" w:hAnsiTheme="majorBidi" w:cstheme="majorBidi"/>
        </w:rPr>
      </w:pPr>
      <w:r w:rsidRPr="00AE3B68">
        <w:rPr>
          <w:rFonts w:asciiTheme="majorBidi" w:hAnsiTheme="majorBidi" w:cstheme="majorBidi"/>
          <w:noProof/>
        </w:rPr>
        <w:drawing>
          <wp:inline distT="0" distB="0" distL="0" distR="0" wp14:anchorId="4567F10B" wp14:editId="6CA3175C">
            <wp:extent cx="3028950" cy="35528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4AE3" w:rsidRPr="00AE3B68">
        <w:rPr>
          <w:rFonts w:asciiTheme="majorBidi" w:hAnsiTheme="majorBidi" w:cstheme="majorBidi"/>
          <w:noProof/>
        </w:rPr>
        <w:drawing>
          <wp:inline distT="0" distB="0" distL="0" distR="0" wp14:anchorId="768501D7" wp14:editId="68DD4296">
            <wp:extent cx="2895600" cy="3543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56E31" w14:textId="2B7EEC3B" w:rsidR="00AE3B68" w:rsidRPr="00AE3B68" w:rsidRDefault="00AE3B68" w:rsidP="002C1BAB">
      <w:pPr>
        <w:rPr>
          <w:rFonts w:asciiTheme="majorBidi" w:hAnsiTheme="majorBidi" w:cstheme="majorBidi"/>
        </w:rPr>
      </w:pPr>
      <w:r w:rsidRPr="00AE3B68">
        <w:rPr>
          <w:rFonts w:asciiTheme="majorBidi" w:hAnsiTheme="majorBidi" w:cstheme="majorBidi"/>
          <w:noProof/>
        </w:rPr>
        <w:drawing>
          <wp:inline distT="0" distB="0" distL="0" distR="0" wp14:anchorId="1AFE7B1E" wp14:editId="186BCC42">
            <wp:extent cx="5943600" cy="3448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1C05A" w14:textId="17CE030F" w:rsidR="00AE3B68" w:rsidRPr="00AE3B68" w:rsidRDefault="00AE3B68" w:rsidP="00AE3B68">
      <w:pPr>
        <w:rPr>
          <w:rFonts w:asciiTheme="majorBidi" w:hAnsiTheme="majorBidi" w:cstheme="majorBidi"/>
          <w:b/>
          <w:bCs/>
          <w:sz w:val="32"/>
          <w:szCs w:val="28"/>
        </w:rPr>
      </w:pPr>
      <w:r w:rsidRPr="00AE3B68">
        <w:rPr>
          <w:rFonts w:asciiTheme="majorBidi" w:hAnsiTheme="majorBidi" w:cstheme="majorBidi"/>
          <w:b/>
          <w:bCs/>
          <w:sz w:val="32"/>
          <w:szCs w:val="28"/>
        </w:rPr>
        <w:lastRenderedPageBreak/>
        <w:t>Exercise:</w:t>
      </w:r>
    </w:p>
    <w:p w14:paraId="45545DDB" w14:textId="07C90A82" w:rsidR="00CA27BC" w:rsidRPr="00CA27BC" w:rsidRDefault="00CA27BC" w:rsidP="00CA27B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34E1">
        <w:rPr>
          <w:sz w:val="24"/>
          <w:szCs w:val="24"/>
        </w:rPr>
        <w:t xml:space="preserve">Give name of the user who has </w:t>
      </w:r>
      <w:r>
        <w:rPr>
          <w:sz w:val="24"/>
          <w:szCs w:val="24"/>
        </w:rPr>
        <w:t xml:space="preserve">the highest number of </w:t>
      </w:r>
      <w:r w:rsidRPr="00A934E1">
        <w:rPr>
          <w:sz w:val="24"/>
          <w:szCs w:val="24"/>
        </w:rPr>
        <w:t xml:space="preserve">followers. </w:t>
      </w:r>
    </w:p>
    <w:p w14:paraId="7BE85052" w14:textId="77777777" w:rsidR="00AE3B68" w:rsidRPr="00AE3B68" w:rsidRDefault="00AE3B68" w:rsidP="00AE3B6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 w:rsidRPr="00AE3B68">
        <w:rPr>
          <w:rFonts w:asciiTheme="majorBidi" w:hAnsiTheme="majorBidi" w:cstheme="majorBidi"/>
          <w:sz w:val="24"/>
        </w:rPr>
        <w:t xml:space="preserve">Give name of the user who has second highest followers. </w:t>
      </w:r>
    </w:p>
    <w:p w14:paraId="1A5E5FEA" w14:textId="77777777" w:rsidR="00AE3B68" w:rsidRPr="00AE3B68" w:rsidRDefault="00AE3B68" w:rsidP="00AE3B6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 w:rsidRPr="00AE3B68">
        <w:rPr>
          <w:rFonts w:asciiTheme="majorBidi" w:hAnsiTheme="majorBidi" w:cstheme="majorBidi"/>
          <w:sz w:val="24"/>
        </w:rPr>
        <w:t>List names of all the users who have never tweeted.</w:t>
      </w:r>
    </w:p>
    <w:p w14:paraId="549C2868" w14:textId="77777777" w:rsidR="00AE3B68" w:rsidRPr="00AE3B68" w:rsidRDefault="00AE3B68" w:rsidP="00AE3B6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 w:rsidRPr="00AE3B68">
        <w:rPr>
          <w:rFonts w:asciiTheme="majorBidi" w:hAnsiTheme="majorBidi" w:cstheme="majorBidi"/>
          <w:sz w:val="24"/>
        </w:rPr>
        <w:t>List all the hashtags and usernames and number of times that user used that hashtag.</w:t>
      </w:r>
    </w:p>
    <w:p w14:paraId="05C7015D" w14:textId="77777777" w:rsidR="00AE3B68" w:rsidRPr="00AE3B68" w:rsidRDefault="00AE3B68" w:rsidP="00AE3B6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 w:rsidRPr="00AE3B68">
        <w:rPr>
          <w:rFonts w:asciiTheme="majorBidi" w:hAnsiTheme="majorBidi" w:cstheme="majorBidi"/>
          <w:sz w:val="24"/>
        </w:rPr>
        <w:t>Find the users who have never used the hashtag #Census.</w:t>
      </w:r>
    </w:p>
    <w:p w14:paraId="3E8C0F9F" w14:textId="77777777" w:rsidR="00AE3B68" w:rsidRPr="00AE3B68" w:rsidRDefault="00AE3B68" w:rsidP="00AE3B6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 w:rsidRPr="00AE3B68">
        <w:rPr>
          <w:rFonts w:asciiTheme="majorBidi" w:hAnsiTheme="majorBidi" w:cstheme="majorBidi"/>
          <w:sz w:val="24"/>
        </w:rPr>
        <w:t xml:space="preserve">List all the usernames that have never been followed. Using Set operation </w:t>
      </w:r>
    </w:p>
    <w:p w14:paraId="1E402181" w14:textId="77777777" w:rsidR="00AE3B68" w:rsidRPr="00AE3B68" w:rsidRDefault="00AE3B68" w:rsidP="00AE3B68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 w:rsidRPr="00AE3B68">
        <w:rPr>
          <w:rFonts w:asciiTheme="majorBidi" w:hAnsiTheme="majorBidi" w:cstheme="majorBidi"/>
          <w:sz w:val="24"/>
        </w:rPr>
        <w:t>List all the usernames that have never been followed. Using Exist Clause.</w:t>
      </w:r>
    </w:p>
    <w:p w14:paraId="4BD36000" w14:textId="35080FDE" w:rsidR="00274A5B" w:rsidRPr="00CA27BC" w:rsidRDefault="00AE3B68" w:rsidP="00CA27B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 w:rsidRPr="00AE3B68">
        <w:rPr>
          <w:rFonts w:asciiTheme="majorBidi" w:hAnsiTheme="majorBidi" w:cstheme="majorBidi"/>
          <w:sz w:val="24"/>
        </w:rPr>
        <w:t>Find the most common interest of users. (The interest with largest number of users). Also find the least common interest.</w:t>
      </w:r>
    </w:p>
    <w:p w14:paraId="72E2779C" w14:textId="68F1E388" w:rsidR="00274A5B" w:rsidRPr="00CA27BC" w:rsidRDefault="00274A5B" w:rsidP="00CA27B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34E1">
        <w:rPr>
          <w:sz w:val="24"/>
          <w:szCs w:val="24"/>
        </w:rPr>
        <w:t>Show total tweets per country. The result should be in order of country name.</w:t>
      </w:r>
    </w:p>
    <w:p w14:paraId="4C398897" w14:textId="77777777" w:rsidR="00274A5B" w:rsidRDefault="00274A5B" w:rsidP="00274A5B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934E1">
        <w:rPr>
          <w:sz w:val="24"/>
          <w:szCs w:val="24"/>
        </w:rPr>
        <w:t xml:space="preserve">List names of all the users whose number of tweets is more than average number of tweets per user. </w:t>
      </w:r>
    </w:p>
    <w:p w14:paraId="269AF0AD" w14:textId="54BD7A3F" w:rsidR="00274A5B" w:rsidRPr="00274A5B" w:rsidRDefault="00274A5B" w:rsidP="00E80DE7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</w:rPr>
      </w:pPr>
      <w:r>
        <w:rPr>
          <w:sz w:val="24"/>
          <w:szCs w:val="24"/>
        </w:rPr>
        <w:t>Give the name of the users who have at least one follower from Pakistan.</w:t>
      </w:r>
    </w:p>
    <w:p w14:paraId="54B0FAAA" w14:textId="254FD438" w:rsidR="003E5D2F" w:rsidRPr="00AE3B68" w:rsidRDefault="003E5D2F" w:rsidP="00AE3B68">
      <w:pPr>
        <w:spacing w:after="0" w:line="240" w:lineRule="auto"/>
        <w:jc w:val="both"/>
        <w:rPr>
          <w:rFonts w:asciiTheme="majorBidi" w:eastAsia="Times New Roman" w:hAnsiTheme="majorBidi" w:cstheme="majorBidi"/>
          <w:sz w:val="20"/>
          <w:szCs w:val="20"/>
        </w:rPr>
      </w:pPr>
    </w:p>
    <w:sectPr w:rsidR="003E5D2F" w:rsidRPr="00AE3B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654A6"/>
    <w:multiLevelType w:val="multilevel"/>
    <w:tmpl w:val="5DD08D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E912D5"/>
    <w:multiLevelType w:val="multilevel"/>
    <w:tmpl w:val="3BBCFCE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EF6877"/>
    <w:multiLevelType w:val="hybridMultilevel"/>
    <w:tmpl w:val="C3DEA3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04A37"/>
    <w:multiLevelType w:val="hybridMultilevel"/>
    <w:tmpl w:val="C0529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C930DA"/>
    <w:multiLevelType w:val="hybridMultilevel"/>
    <w:tmpl w:val="D1EE2B6A"/>
    <w:lvl w:ilvl="0" w:tplc="B72A4A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CFA3353"/>
    <w:multiLevelType w:val="multilevel"/>
    <w:tmpl w:val="80A497C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DI1MTI1sjQwtLRU0lEKTi0uzszPAykwqgUAJlQ98CwAAAA="/>
  </w:docVars>
  <w:rsids>
    <w:rsidRoot w:val="00D23B83"/>
    <w:rsid w:val="00016FF0"/>
    <w:rsid w:val="00022019"/>
    <w:rsid w:val="00024AB2"/>
    <w:rsid w:val="00056CCD"/>
    <w:rsid w:val="000D2C01"/>
    <w:rsid w:val="00102E71"/>
    <w:rsid w:val="001726C0"/>
    <w:rsid w:val="00244AE3"/>
    <w:rsid w:val="00274A5B"/>
    <w:rsid w:val="002B455E"/>
    <w:rsid w:val="002C1BAB"/>
    <w:rsid w:val="00313FB7"/>
    <w:rsid w:val="00335B71"/>
    <w:rsid w:val="00363BA6"/>
    <w:rsid w:val="003B63C1"/>
    <w:rsid w:val="003C67D0"/>
    <w:rsid w:val="003E5D2F"/>
    <w:rsid w:val="003F2C62"/>
    <w:rsid w:val="004610FF"/>
    <w:rsid w:val="00496FEF"/>
    <w:rsid w:val="004C27E2"/>
    <w:rsid w:val="00524A8D"/>
    <w:rsid w:val="00592544"/>
    <w:rsid w:val="005A2D5A"/>
    <w:rsid w:val="005E25E7"/>
    <w:rsid w:val="0060759D"/>
    <w:rsid w:val="00634F65"/>
    <w:rsid w:val="0064187F"/>
    <w:rsid w:val="00680D3B"/>
    <w:rsid w:val="006C6990"/>
    <w:rsid w:val="006D587D"/>
    <w:rsid w:val="00734769"/>
    <w:rsid w:val="00745D5C"/>
    <w:rsid w:val="0076544D"/>
    <w:rsid w:val="00783F3E"/>
    <w:rsid w:val="00792149"/>
    <w:rsid w:val="007A5674"/>
    <w:rsid w:val="007C74CC"/>
    <w:rsid w:val="007E658F"/>
    <w:rsid w:val="008207AE"/>
    <w:rsid w:val="00830C30"/>
    <w:rsid w:val="00836D5F"/>
    <w:rsid w:val="00870C7A"/>
    <w:rsid w:val="008D29A0"/>
    <w:rsid w:val="008D508B"/>
    <w:rsid w:val="0094185D"/>
    <w:rsid w:val="00952CB2"/>
    <w:rsid w:val="0098640F"/>
    <w:rsid w:val="009A449D"/>
    <w:rsid w:val="009C4782"/>
    <w:rsid w:val="00A23635"/>
    <w:rsid w:val="00AE3B68"/>
    <w:rsid w:val="00AF0F4C"/>
    <w:rsid w:val="00C32161"/>
    <w:rsid w:val="00C569C5"/>
    <w:rsid w:val="00CA27BC"/>
    <w:rsid w:val="00D23B83"/>
    <w:rsid w:val="00D47B17"/>
    <w:rsid w:val="00DE4762"/>
    <w:rsid w:val="00E53616"/>
    <w:rsid w:val="00E5510E"/>
    <w:rsid w:val="00E80DE7"/>
    <w:rsid w:val="00EA55EA"/>
    <w:rsid w:val="00EC6478"/>
    <w:rsid w:val="00EE7048"/>
    <w:rsid w:val="00F148CB"/>
    <w:rsid w:val="00F44253"/>
    <w:rsid w:val="00F6015B"/>
    <w:rsid w:val="00F85A88"/>
    <w:rsid w:val="00FE4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75F91"/>
  <w15:docId w15:val="{C21F502E-DF51-412C-842D-EEE55E953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0C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0C3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E3B68"/>
    <w:pPr>
      <w:spacing w:after="200" w:line="276" w:lineRule="auto"/>
      <w:ind w:left="720"/>
      <w:contextualSpacing/>
    </w:pPr>
    <w:rPr>
      <w:rFonts w:ascii="Times New Roman" w:eastAsia="Times New Roman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3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ddam</cp:lastModifiedBy>
  <cp:revision>74</cp:revision>
  <dcterms:created xsi:type="dcterms:W3CDTF">2019-01-17T09:35:00Z</dcterms:created>
  <dcterms:modified xsi:type="dcterms:W3CDTF">2021-04-21T03:08:00Z</dcterms:modified>
</cp:coreProperties>
</file>